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70F75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D47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B0CF5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D47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367AD0" w14:textId="3B4729EA" w:rsidR="00457C29" w:rsidRPr="00457C29" w:rsidRDefault="009526BB" w:rsidP="00457C29">
      <w:pPr>
        <w:shd w:val="clear" w:color="auto" w:fill="FFFFFF"/>
        <w:rPr>
          <w:rFonts w:eastAsia="Times New Roman"/>
          <w:color w:val="222222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3D47">
        <w:rPr>
          <w:rFonts w:ascii="Muli" w:eastAsia="Muli" w:hAnsi="Muli" w:cs="Muli"/>
          <w:sz w:val="24"/>
          <w:szCs w:val="24"/>
          <w:u w:val="single"/>
        </w:rPr>
        <w:t xml:space="preserve"> 1</w:t>
      </w:r>
      <w:r w:rsidR="00457C29" w:rsidRPr="00457C29">
        <w:rPr>
          <w:color w:val="222222"/>
        </w:rPr>
        <w:t xml:space="preserve"> </w:t>
      </w:r>
      <w:r w:rsidR="00457C29" w:rsidRPr="00457C29">
        <w:rPr>
          <w:rFonts w:eastAsia="Times New Roman"/>
          <w:color w:val="222222"/>
          <w:sz w:val="24"/>
          <w:szCs w:val="24"/>
          <w:lang w:val="en-IN"/>
        </w:rPr>
        <w:t>The &lt;div&gt; tag defines a section in an HTML document. </w:t>
      </w:r>
    </w:p>
    <w:p w14:paraId="4E122F8A" w14:textId="341FBCBE" w:rsidR="00457C29" w:rsidRPr="00457C29" w:rsidRDefault="00457C29" w:rsidP="00457C29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IN"/>
        </w:rPr>
      </w:pPr>
      <w:r w:rsidRPr="00457C29">
        <w:rPr>
          <w:rFonts w:eastAsia="Times New Roman"/>
          <w:color w:val="222222"/>
          <w:sz w:val="24"/>
          <w:szCs w:val="24"/>
          <w:lang w:val="en-IN"/>
        </w:rPr>
        <w:t>The &lt;div&gt; tag is used as a container for HTML elements - which is then styled with CSS</w:t>
      </w:r>
      <w:r>
        <w:rPr>
          <w:rFonts w:eastAsia="Times New Roman"/>
          <w:color w:val="222222"/>
          <w:sz w:val="24"/>
          <w:szCs w:val="24"/>
          <w:lang w:val="en-IN"/>
        </w:rPr>
        <w:t>.</w:t>
      </w:r>
    </w:p>
    <w:p w14:paraId="00000019" w14:textId="2AB6A0E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57479A2" w14:textId="77777777" w:rsidR="00457C29" w:rsidRPr="00457C29" w:rsidRDefault="009526BB" w:rsidP="00457C29">
      <w:pPr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7C29" w:rsidRPr="00457C29">
        <w:rPr>
          <w:rFonts w:eastAsia="Times New Roman"/>
          <w:color w:val="222222"/>
          <w:sz w:val="24"/>
          <w:szCs w:val="24"/>
          <w:shd w:val="clear" w:color="auto" w:fill="FFFFFF"/>
          <w:lang w:val="en-IN"/>
        </w:rPr>
        <w:t>Relative - the element is positioned relative to its normal position.</w:t>
      </w:r>
    </w:p>
    <w:p w14:paraId="306AED3B" w14:textId="77777777" w:rsidR="00457C29" w:rsidRPr="00457C29" w:rsidRDefault="00457C29" w:rsidP="00457C29">
      <w:pP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IN"/>
        </w:rPr>
      </w:pPr>
      <w:r w:rsidRPr="00457C29">
        <w:rPr>
          <w:rFonts w:eastAsia="Times New Roman"/>
          <w:color w:val="222222"/>
          <w:sz w:val="24"/>
          <w:szCs w:val="24"/>
          <w:lang w:val="en-IN"/>
        </w:rPr>
        <w:t>Absolute - the element is positioned absolutely to its first positioned parent.</w:t>
      </w:r>
    </w:p>
    <w:p w14:paraId="00000024" w14:textId="111BBED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B503C80" w14:textId="5934715D" w:rsidR="00457C29" w:rsidRPr="00457C29" w:rsidRDefault="009526BB" w:rsidP="00457C29">
      <w:pPr>
        <w:shd w:val="clear" w:color="auto" w:fill="FFFFFF"/>
        <w:rPr>
          <w:rFonts w:eastAsia="Times New Roman"/>
          <w:color w:val="222222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D4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57C29" w:rsidRPr="00457C29">
        <w:rPr>
          <w:rFonts w:eastAsia="Times New Roman"/>
          <w:color w:val="222222"/>
          <w:sz w:val="24"/>
          <w:szCs w:val="24"/>
          <w:lang w:val="en-IN"/>
        </w:rPr>
        <w:t>Opacity is used to add the transparency to image or any component</w:t>
      </w:r>
      <w:r w:rsidR="00457C29">
        <w:rPr>
          <w:rFonts w:eastAsia="Times New Roman"/>
          <w:color w:val="222222"/>
          <w:sz w:val="24"/>
          <w:szCs w:val="24"/>
          <w:lang w:val="en-IN"/>
        </w:rPr>
        <w:t>.</w:t>
      </w:r>
    </w:p>
    <w:p w14:paraId="002DDD7C" w14:textId="69D2DB50" w:rsidR="00457C29" w:rsidRPr="00457C29" w:rsidRDefault="00457C29" w:rsidP="00457C29">
      <w:pPr>
        <w:shd w:val="clear" w:color="auto" w:fill="E8EAED"/>
        <w:spacing w:line="90" w:lineRule="atLeast"/>
        <w:rPr>
          <w:rFonts w:eastAsia="Times New Roman"/>
          <w:color w:val="222222"/>
          <w:sz w:val="24"/>
          <w:szCs w:val="24"/>
          <w:lang w:val="en-IN"/>
        </w:rPr>
      </w:pPr>
      <w:r w:rsidRPr="00457C29">
        <w:rPr>
          <w:rFonts w:eastAsia="Times New Roman"/>
          <w:noProof/>
          <w:color w:val="222222"/>
          <w:sz w:val="24"/>
          <w:szCs w:val="24"/>
          <w:lang w:val="en-IN"/>
        </w:rPr>
        <w:drawing>
          <wp:inline distT="0" distB="0" distL="0" distR="0" wp14:anchorId="390AB861" wp14:editId="560A7261">
            <wp:extent cx="6350" cy="6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E07ED" w14:textId="7A968F92" w:rsidR="00457C29" w:rsidRPr="00457C29" w:rsidRDefault="00457C29" w:rsidP="00457C29">
      <w:pPr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0000002B" w14:textId="195A905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37B00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D47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FE0BA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3D47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1E8C5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3D4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B6D58">
        <w:rPr>
          <w:rFonts w:ascii="Muli" w:eastAsia="Muli" w:hAnsi="Muli" w:cs="Muli"/>
          <w:sz w:val="24"/>
          <w:szCs w:val="24"/>
          <w:u w:val="single"/>
        </w:rPr>
        <w:t>1-  Download expo go app in your phone .</w:t>
      </w:r>
    </w:p>
    <w:p w14:paraId="49ED5CA6" w14:textId="722D636A" w:rsidR="006B6D58" w:rsidRDefault="006B6D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- On the snack web editor select iOS/android.</w:t>
      </w:r>
    </w:p>
    <w:p w14:paraId="524BBF8F" w14:textId="65F984DC" w:rsidR="006B6D58" w:rsidRDefault="006B6D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- </w:t>
      </w:r>
      <w:r w:rsidR="00457C29">
        <w:rPr>
          <w:rFonts w:ascii="Muli" w:eastAsia="Muli" w:hAnsi="Muli" w:cs="Muli"/>
          <w:sz w:val="24"/>
          <w:szCs w:val="24"/>
          <w:u w:val="single"/>
        </w:rPr>
        <w:t>S</w:t>
      </w:r>
      <w:r>
        <w:rPr>
          <w:rFonts w:ascii="Muli" w:eastAsia="Muli" w:hAnsi="Muli" w:cs="Muli"/>
          <w:sz w:val="24"/>
          <w:szCs w:val="24"/>
          <w:u w:val="single"/>
        </w:rPr>
        <w:t>elect scan OR code.</w:t>
      </w:r>
    </w:p>
    <w:p w14:paraId="3E329A06" w14:textId="7E5AEBC0" w:rsidR="006B6D58" w:rsidRDefault="006B6D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- </w:t>
      </w:r>
      <w:r w:rsidR="00457C29">
        <w:rPr>
          <w:rFonts w:ascii="Muli" w:eastAsia="Muli" w:hAnsi="Muli" w:cs="Muli"/>
          <w:sz w:val="24"/>
          <w:szCs w:val="24"/>
          <w:u w:val="single"/>
        </w:rPr>
        <w:t>S</w:t>
      </w:r>
      <w:r>
        <w:rPr>
          <w:rFonts w:ascii="Muli" w:eastAsia="Muli" w:hAnsi="Muli" w:cs="Muli"/>
          <w:sz w:val="24"/>
          <w:szCs w:val="24"/>
          <w:u w:val="single"/>
        </w:rPr>
        <w:t xml:space="preserve">can </w:t>
      </w:r>
      <w:r w:rsidR="00457C29">
        <w:rPr>
          <w:rFonts w:ascii="Muli" w:eastAsia="Muli" w:hAnsi="Muli" w:cs="Muli"/>
          <w:sz w:val="24"/>
          <w:szCs w:val="24"/>
          <w:u w:val="single"/>
        </w:rPr>
        <w:t xml:space="preserve"> the OR code on your devic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24C72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6D58">
        <w:rPr>
          <w:rFonts w:ascii="Muli" w:eastAsia="Muli" w:hAnsi="Muli" w:cs="Muli"/>
          <w:sz w:val="24"/>
          <w:szCs w:val="24"/>
          <w:u w:val="single"/>
        </w:rPr>
        <w:t xml:space="preserve"> It is used to display the cod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5B9ACE" w14:textId="63578217" w:rsidR="006B6D5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513D47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6B6D58">
        <w:rPr>
          <w:rFonts w:ascii="Muli" w:eastAsia="Muli" w:hAnsi="Muli" w:cs="Muli"/>
          <w:sz w:val="24"/>
          <w:szCs w:val="24"/>
          <w:u w:val="single"/>
        </w:rPr>
        <w:t>It is used to return 1 compon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34B52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6D58">
        <w:rPr>
          <w:rFonts w:ascii="Muli" w:eastAsia="Muli" w:hAnsi="Muli" w:cs="Muli"/>
          <w:sz w:val="24"/>
          <w:szCs w:val="24"/>
          <w:u w:val="single"/>
        </w:rPr>
        <w:t xml:space="preserve"> Button, view,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57C29"/>
    <w:rsid w:val="00513D47"/>
    <w:rsid w:val="006B6D5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6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9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3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27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3472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8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4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59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4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anya</cp:lastModifiedBy>
  <cp:revision>3</cp:revision>
  <dcterms:created xsi:type="dcterms:W3CDTF">2021-01-06T05:46:00Z</dcterms:created>
  <dcterms:modified xsi:type="dcterms:W3CDTF">2021-05-20T15:04:00Z</dcterms:modified>
</cp:coreProperties>
</file>